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42"/>
        <w:gridCol w:w="567"/>
        <w:gridCol w:w="5040"/>
        <w:gridCol w:w="1566"/>
      </w:tblGrid>
      <w:tr w:rsidR="00D725EF" w14:paraId="3D792D17" w14:textId="77777777" w:rsidTr="00BA6B6D">
        <w:tc>
          <w:tcPr>
            <w:tcW w:w="7450" w:type="dxa"/>
            <w:gridSpan w:val="4"/>
          </w:tcPr>
          <w:p w14:paraId="2DB0C0AC" w14:textId="77777777" w:rsidR="00D725EF" w:rsidRDefault="00D725EF" w:rsidP="00D725EF">
            <w:pPr>
              <w:pStyle w:val="ULABExamHeader"/>
            </w:pPr>
            <w:r>
              <w:t>University of Liberal Arts Bangladesh (ULAB)</w:t>
            </w:r>
          </w:p>
          <w:p w14:paraId="22B33E6C" w14:textId="77777777" w:rsidR="00982860" w:rsidRDefault="00982860" w:rsidP="00D725EF">
            <w:pPr>
              <w:pStyle w:val="ULABExamHeader"/>
            </w:pPr>
          </w:p>
          <w:p w14:paraId="707C0ED3" w14:textId="77777777" w:rsidR="00DA3D6E" w:rsidRDefault="00DA3D6E" w:rsidP="00D725EF">
            <w:pPr>
              <w:pStyle w:val="ULABExamHeader"/>
            </w:pPr>
            <w:r>
              <w:t>MID TERM EXAMINATION</w:t>
            </w:r>
          </w:p>
          <w:p w14:paraId="7C35BFBA" w14:textId="037F430E" w:rsidR="00DA3D6E" w:rsidRDefault="00DA3D6E" w:rsidP="00D725EF">
            <w:pPr>
              <w:pStyle w:val="ULABExamHeader"/>
            </w:pPr>
            <w:r>
              <w:t>Spring 2020</w:t>
            </w:r>
          </w:p>
        </w:tc>
        <w:tc>
          <w:tcPr>
            <w:tcW w:w="1566" w:type="dxa"/>
          </w:tcPr>
          <w:p w14:paraId="35093669" w14:textId="386F266D" w:rsidR="00D725EF" w:rsidRDefault="001601BA" w:rsidP="00D725EF">
            <w:pPr>
              <w:pStyle w:val="ULABExamHeader"/>
            </w:pPr>
            <w:r>
              <w:rPr>
                <w:noProof/>
              </w:rPr>
              <w:drawing>
                <wp:inline distT="0" distB="0" distL="0" distR="0" wp14:anchorId="1B21ECA8" wp14:editId="0493924F">
                  <wp:extent cx="857250" cy="3238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nnamed.gif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3D6E" w14:paraId="3E2E5A27" w14:textId="77777777" w:rsidTr="00E4121E">
        <w:tc>
          <w:tcPr>
            <w:tcW w:w="2410" w:type="dxa"/>
            <w:gridSpan w:val="3"/>
            <w:tcBorders>
              <w:bottom w:val="single" w:sz="4" w:space="0" w:color="auto"/>
            </w:tcBorders>
          </w:tcPr>
          <w:p w14:paraId="11F594F9" w14:textId="77777777" w:rsidR="00DA3D6E" w:rsidRDefault="00DA3D6E" w:rsidP="00DA3D6E">
            <w:pPr>
              <w:pStyle w:val="ULABExamHeader"/>
            </w:pP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49907BE8" w14:textId="01757426" w:rsidR="00DA3D6E" w:rsidRDefault="00DA3D6E" w:rsidP="00D725EF">
            <w:pPr>
              <w:pStyle w:val="ULABExamHeader"/>
            </w:pPr>
          </w:p>
        </w:tc>
        <w:tc>
          <w:tcPr>
            <w:tcW w:w="1566" w:type="dxa"/>
          </w:tcPr>
          <w:p w14:paraId="46EE4733" w14:textId="77777777" w:rsidR="00DA3D6E" w:rsidRDefault="00DA3D6E" w:rsidP="00D725EF">
            <w:pPr>
              <w:pStyle w:val="ULABExamHeader"/>
              <w:rPr>
                <w:noProof/>
              </w:rPr>
            </w:pPr>
          </w:p>
        </w:tc>
      </w:tr>
      <w:tr w:rsidR="00D77AED" w14:paraId="242BC07B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76DB" w14:textId="77777777" w:rsidR="00D77AED" w:rsidRDefault="00D77AED" w:rsidP="00592E9E">
            <w:pPr>
              <w:pStyle w:val="ULABExamHeader"/>
              <w:jc w:val="both"/>
            </w:pPr>
            <w:r w:rsidRPr="001A0D6A">
              <w:rPr>
                <w:sz w:val="24"/>
                <w:szCs w:val="20"/>
              </w:rPr>
              <w:t>Course No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5DFBD" w14:textId="48AD95E4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 xml:space="preserve">CSE 101 (Sec: </w:t>
            </w:r>
            <w:r w:rsidR="006A18D9">
              <w:rPr>
                <w:b w:val="0"/>
                <w:bCs/>
              </w:rPr>
              <w:t>6</w:t>
            </w:r>
            <w:r w:rsidRPr="003851E3">
              <w:rPr>
                <w:b w:val="0"/>
                <w:bCs/>
              </w:rPr>
              <w:t>)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77055F73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D77AED" w14:paraId="2B9EF0BD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ECA12" w14:textId="151D8E99" w:rsidR="00D77AED" w:rsidRPr="001A0D6A" w:rsidRDefault="00D77AED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 xml:space="preserve">Course </w:t>
            </w:r>
            <w:r w:rsidR="00B568BB">
              <w:rPr>
                <w:sz w:val="24"/>
                <w:szCs w:val="20"/>
              </w:rPr>
              <w:t>Title</w:t>
            </w:r>
            <w:r>
              <w:rPr>
                <w:sz w:val="24"/>
                <w:szCs w:val="20"/>
              </w:rPr>
              <w:t>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EC832" w14:textId="167C1261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>Introduction to Computer Studies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422F1B1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E57DD3" w14:paraId="40257E68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A0C3AE2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423BEFEE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07052CF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C96887" w14:paraId="61E6A74D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BC7C9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Name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E15A5" w14:textId="451315E2" w:rsidR="00C96887" w:rsidRPr="00A234FC" w:rsidRDefault="006A18D9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6A18D9">
              <w:rPr>
                <w:b w:val="0"/>
                <w:bCs/>
              </w:rPr>
              <w:t>Md. Fahimur Rahman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1F15214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C96887" w14:paraId="5A1EB763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B255A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ID No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16BC2" w14:textId="4FE4C1E9" w:rsidR="00C96887" w:rsidRPr="00147317" w:rsidRDefault="006A18D9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6A18D9">
              <w:rPr>
                <w:b w:val="0"/>
                <w:bCs/>
              </w:rPr>
              <w:t>191011084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D6FEE88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E57DD3" w14:paraId="78AC8C57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B985863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7E83BEA7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F361411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E57DD3" w14:paraId="231E6413" w14:textId="77777777" w:rsidTr="004233A9"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659F" w14:textId="6505A726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Date of examination: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16C29" w14:textId="410F3DDF" w:rsidR="00E57DD3" w:rsidRPr="00E3296F" w:rsidRDefault="00E3296F" w:rsidP="004233A9">
            <w:pPr>
              <w:pStyle w:val="ULABExamHeader"/>
              <w:jc w:val="left"/>
              <w:rPr>
                <w:b w:val="0"/>
                <w:bCs/>
              </w:rPr>
            </w:pPr>
            <w:r w:rsidRPr="00E3296F">
              <w:rPr>
                <w:b w:val="0"/>
                <w:bCs/>
              </w:rPr>
              <w:t>23.03.2020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C0F5435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18199A" w14:paraId="45993CDB" w14:textId="77777777" w:rsidTr="00E4121E">
        <w:tc>
          <w:tcPr>
            <w:tcW w:w="2410" w:type="dxa"/>
            <w:gridSpan w:val="3"/>
            <w:tcBorders>
              <w:top w:val="single" w:sz="4" w:space="0" w:color="auto"/>
            </w:tcBorders>
          </w:tcPr>
          <w:p w14:paraId="09CAB46A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14:paraId="4077F0F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546519BD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6CED2BAC" w14:textId="77777777" w:rsidTr="00E4121E">
        <w:tc>
          <w:tcPr>
            <w:tcW w:w="2410" w:type="dxa"/>
            <w:gridSpan w:val="3"/>
          </w:tcPr>
          <w:p w14:paraId="70D91F51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5493644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57BE42C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2A7A8976" w14:textId="77777777" w:rsidTr="00E4121E">
        <w:tc>
          <w:tcPr>
            <w:tcW w:w="2410" w:type="dxa"/>
            <w:gridSpan w:val="3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97"/>
              <w:gridCol w:w="1087"/>
            </w:tblGrid>
            <w:tr w:rsidR="0018199A" w14:paraId="3F3F7D03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5EF8FE16" w14:textId="339C108F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Obtained</w:t>
                  </w:r>
                </w:p>
              </w:tc>
              <w:tc>
                <w:tcPr>
                  <w:tcW w:w="1090" w:type="dxa"/>
                  <w:vAlign w:val="center"/>
                </w:tcPr>
                <w:p w14:paraId="11387DD1" w14:textId="5497D4AE" w:rsidR="0018199A" w:rsidRDefault="006A18D9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18</w:t>
                  </w:r>
                </w:p>
              </w:tc>
            </w:tr>
            <w:tr w:rsidR="0018199A" w14:paraId="76B0F327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01ABBDE0" w14:textId="4F9314CE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Total</w:t>
                  </w:r>
                </w:p>
              </w:tc>
              <w:tc>
                <w:tcPr>
                  <w:tcW w:w="1090" w:type="dxa"/>
                  <w:vAlign w:val="center"/>
                </w:tcPr>
                <w:p w14:paraId="349FEF6D" w14:textId="6352C548" w:rsidR="0018199A" w:rsidRDefault="001666B6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5</w:t>
                  </w:r>
                </w:p>
              </w:tc>
            </w:tr>
          </w:tbl>
          <w:p w14:paraId="56030312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4C99A733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DB02B51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97577C" w14:paraId="48BE617F" w14:textId="77777777" w:rsidTr="00E4121E">
        <w:tc>
          <w:tcPr>
            <w:tcW w:w="2410" w:type="dxa"/>
            <w:gridSpan w:val="3"/>
          </w:tcPr>
          <w:p w14:paraId="1DF04372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5583984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44A35345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20CADB7D" w14:textId="77777777" w:rsidTr="00E4121E">
        <w:tc>
          <w:tcPr>
            <w:tcW w:w="2410" w:type="dxa"/>
            <w:gridSpan w:val="3"/>
          </w:tcPr>
          <w:p w14:paraId="1A841A57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58F32AE2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03C1118C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A67B54" w14:paraId="6623DA77" w14:textId="77777777" w:rsidTr="00E4121E">
        <w:tc>
          <w:tcPr>
            <w:tcW w:w="2410" w:type="dxa"/>
            <w:gridSpan w:val="3"/>
          </w:tcPr>
          <w:p w14:paraId="11D1B2E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4C98B1B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2EA6B51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86204E7" w14:textId="77777777" w:rsidTr="00E4121E">
        <w:tc>
          <w:tcPr>
            <w:tcW w:w="2410" w:type="dxa"/>
            <w:gridSpan w:val="3"/>
          </w:tcPr>
          <w:p w14:paraId="5CA64D5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72F28A33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5DACC72E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F426F1C" w14:textId="77777777" w:rsidTr="00E4121E">
        <w:tc>
          <w:tcPr>
            <w:tcW w:w="2410" w:type="dxa"/>
            <w:gridSpan w:val="3"/>
          </w:tcPr>
          <w:p w14:paraId="3F648CCE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0F7A8E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BAF4DA4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6F3AB35B" w14:textId="77777777" w:rsidTr="00E4121E">
        <w:tc>
          <w:tcPr>
            <w:tcW w:w="2410" w:type="dxa"/>
            <w:gridSpan w:val="3"/>
          </w:tcPr>
          <w:p w14:paraId="0BD29FE1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A4C36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48C957D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AA3474F" w14:textId="77777777" w:rsidTr="00E4121E">
        <w:tc>
          <w:tcPr>
            <w:tcW w:w="2410" w:type="dxa"/>
            <w:gridSpan w:val="3"/>
          </w:tcPr>
          <w:p w14:paraId="6955F608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1CC87E5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E8620C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7C290DF" w14:textId="77777777" w:rsidTr="00E4121E">
        <w:tc>
          <w:tcPr>
            <w:tcW w:w="2410" w:type="dxa"/>
            <w:gridSpan w:val="3"/>
          </w:tcPr>
          <w:p w14:paraId="3F47A0F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9F7A329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C3B3DE6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19CC7C7" w14:textId="77777777" w:rsidTr="00E4121E">
        <w:tc>
          <w:tcPr>
            <w:tcW w:w="2410" w:type="dxa"/>
            <w:gridSpan w:val="3"/>
          </w:tcPr>
          <w:p w14:paraId="2441910F" w14:textId="6A891680" w:rsidR="00A67B54" w:rsidRPr="0018199A" w:rsidRDefault="00E75EE9" w:rsidP="00592E9E">
            <w:pPr>
              <w:pStyle w:val="ULABExamHeader"/>
              <w:jc w:val="both"/>
              <w:rPr>
                <w:sz w:val="22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8312BE1" wp14:editId="016D287D">
                  <wp:extent cx="1162050" cy="1457325"/>
                  <wp:effectExtent l="0" t="0" r="0" b="9525"/>
                  <wp:docPr id="1135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8EB5C99-88C0-4AE5-ABF8-806C63E730D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5" name="Picture 2">
                            <a:extLst>
                              <a:ext uri="{FF2B5EF4-FFF2-40B4-BE49-F238E27FC236}">
                                <a16:creationId xmlns:a16="http://schemas.microsoft.com/office/drawing/2014/main" id="{78EB5C99-88C0-4AE5-ABF8-806C63E730D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457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0266AFD0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8737D5A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97577C" w14:paraId="2B630F4F" w14:textId="77777777" w:rsidTr="00E4121E">
        <w:tc>
          <w:tcPr>
            <w:tcW w:w="2410" w:type="dxa"/>
            <w:gridSpan w:val="3"/>
          </w:tcPr>
          <w:p w14:paraId="3732A8A6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D7CB170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23AFD3F4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6E7B4AED" w14:textId="77777777" w:rsidTr="00E4121E">
        <w:tc>
          <w:tcPr>
            <w:tcW w:w="2410" w:type="dxa"/>
            <w:gridSpan w:val="3"/>
          </w:tcPr>
          <w:p w14:paraId="68093F42" w14:textId="45CCA935" w:rsidR="0097577C" w:rsidRDefault="0097577C" w:rsidP="00E75EE9">
            <w:pPr>
              <w:pStyle w:val="ULABExamHeader"/>
              <w:pBdr>
                <w:bottom w:val="single" w:sz="12" w:space="1" w:color="auto"/>
              </w:pBdr>
              <w:jc w:val="left"/>
              <w:rPr>
                <w:sz w:val="22"/>
                <w:szCs w:val="18"/>
              </w:rPr>
            </w:pPr>
          </w:p>
          <w:p w14:paraId="1CE5AB7E" w14:textId="2D08BDC3" w:rsidR="0097577C" w:rsidRPr="0018199A" w:rsidRDefault="0097577C" w:rsidP="0097577C">
            <w:pPr>
              <w:pStyle w:val="ULABExamHeader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Signature of the Examiner</w:t>
            </w:r>
          </w:p>
        </w:tc>
        <w:tc>
          <w:tcPr>
            <w:tcW w:w="5040" w:type="dxa"/>
          </w:tcPr>
          <w:p w14:paraId="31F0C376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7C8752AA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</w:tbl>
    <w:p w14:paraId="002ED31A" w14:textId="47766163" w:rsidR="00505041" w:rsidRDefault="00505041" w:rsidP="00D725EF">
      <w:pPr>
        <w:pStyle w:val="ULABExamHeader"/>
      </w:pPr>
    </w:p>
    <w:p w14:paraId="49CD74C6" w14:textId="2295A19E" w:rsidR="008F09FE" w:rsidRDefault="008F09FE">
      <w:r>
        <w:br w:type="page"/>
      </w:r>
    </w:p>
    <w:p w14:paraId="6165F0C1" w14:textId="1E96A256" w:rsidR="00175914" w:rsidRDefault="00E527EF" w:rsidP="008F09FE">
      <w:pPr>
        <w:jc w:val="center"/>
      </w:pPr>
      <w:r>
        <w:rPr>
          <w:noProof/>
        </w:rPr>
        <w:lastRenderedPageBreak/>
        <w:drawing>
          <wp:inline distT="0" distB="0" distL="0" distR="0" wp14:anchorId="07407781" wp14:editId="677FE413">
            <wp:extent cx="5731510" cy="76422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E34EB1" wp14:editId="0F4915B9">
            <wp:extent cx="5731510" cy="764222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4BBBBAB" wp14:editId="1BBA81FA">
            <wp:extent cx="5731510" cy="764222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62FE90D" wp14:editId="273954C2">
            <wp:extent cx="5731510" cy="764222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6C5B05" wp14:editId="780A62A7">
            <wp:extent cx="5731510" cy="764222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571B8AE" wp14:editId="261594BE">
            <wp:extent cx="5731510" cy="764222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3CBE791" wp14:editId="59C06E6B">
            <wp:extent cx="5731510" cy="764222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2FDAF2C" wp14:editId="5936B305">
            <wp:extent cx="5731510" cy="764222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D6222C" wp14:editId="72C5D215">
            <wp:extent cx="5731510" cy="764222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3DE8E9E" wp14:editId="2C79B4FD">
            <wp:extent cx="5731510" cy="764222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759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MLQwNTc3MjczNTRV0lEKTi0uzszPAykwrAUAluFF0CwAAAA="/>
  </w:docVars>
  <w:rsids>
    <w:rsidRoot w:val="0064094F"/>
    <w:rsid w:val="0000029B"/>
    <w:rsid w:val="0000267A"/>
    <w:rsid w:val="00147317"/>
    <w:rsid w:val="001601BA"/>
    <w:rsid w:val="001666B6"/>
    <w:rsid w:val="00175914"/>
    <w:rsid w:val="0018199A"/>
    <w:rsid w:val="001A0D6A"/>
    <w:rsid w:val="001E3479"/>
    <w:rsid w:val="00226B34"/>
    <w:rsid w:val="00362E15"/>
    <w:rsid w:val="003851E3"/>
    <w:rsid w:val="003E40AC"/>
    <w:rsid w:val="004233A9"/>
    <w:rsid w:val="0043100F"/>
    <w:rsid w:val="00505041"/>
    <w:rsid w:val="00515DAB"/>
    <w:rsid w:val="00554D33"/>
    <w:rsid w:val="00592E9E"/>
    <w:rsid w:val="005D3125"/>
    <w:rsid w:val="006161CF"/>
    <w:rsid w:val="0064094F"/>
    <w:rsid w:val="006A18D9"/>
    <w:rsid w:val="007E134E"/>
    <w:rsid w:val="008A4DE2"/>
    <w:rsid w:val="008E4F4A"/>
    <w:rsid w:val="008F09FE"/>
    <w:rsid w:val="0097577C"/>
    <w:rsid w:val="00982860"/>
    <w:rsid w:val="009C2FE8"/>
    <w:rsid w:val="00A234FC"/>
    <w:rsid w:val="00A32344"/>
    <w:rsid w:val="00A36539"/>
    <w:rsid w:val="00A67B54"/>
    <w:rsid w:val="00A9798E"/>
    <w:rsid w:val="00B21293"/>
    <w:rsid w:val="00B415A4"/>
    <w:rsid w:val="00B568BB"/>
    <w:rsid w:val="00BA6B6D"/>
    <w:rsid w:val="00C96887"/>
    <w:rsid w:val="00C97C62"/>
    <w:rsid w:val="00D00BFD"/>
    <w:rsid w:val="00D25011"/>
    <w:rsid w:val="00D725EF"/>
    <w:rsid w:val="00D77AED"/>
    <w:rsid w:val="00DA3D6E"/>
    <w:rsid w:val="00DD2C63"/>
    <w:rsid w:val="00E3296F"/>
    <w:rsid w:val="00E40D2F"/>
    <w:rsid w:val="00E4121E"/>
    <w:rsid w:val="00E472BB"/>
    <w:rsid w:val="00E527EF"/>
    <w:rsid w:val="00E57DD3"/>
    <w:rsid w:val="00E75EE9"/>
    <w:rsid w:val="00F26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44BD0"/>
  <w15:chartTrackingRefBased/>
  <w15:docId w15:val="{DC22049E-4A6A-42A6-B2BF-C9C1275AB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table" w:styleId="TableGrid">
    <w:name w:val="Table Grid"/>
    <w:basedOn w:val="TableNormal"/>
    <w:uiPriority w:val="39"/>
    <w:rsid w:val="00D7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gif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1</Pages>
  <Words>58</Words>
  <Characters>333</Characters>
  <Application>Microsoft Office Word</Application>
  <DocSecurity>0</DocSecurity>
  <Lines>2</Lines>
  <Paragraphs>1</Paragraphs>
  <ScaleCrop>false</ScaleCrop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HP</cp:lastModifiedBy>
  <cp:revision>199</cp:revision>
  <cp:lastPrinted>2020-03-20T18:35:00Z</cp:lastPrinted>
  <dcterms:created xsi:type="dcterms:W3CDTF">2020-03-20T18:17:00Z</dcterms:created>
  <dcterms:modified xsi:type="dcterms:W3CDTF">2020-09-07T14:37:00Z</dcterms:modified>
</cp:coreProperties>
</file>